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30B0" w14:textId="4C64F8B4" w:rsidR="00964E27" w:rsidRDefault="00723453" w:rsidP="00900C42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Employee differences: One has a disability. One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is pai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significantly more than others. One is 60 years of age and older than the others. One is planning on soon taking an extended family leave Session 3: Succession Planning—In this session, you recommend a process to identify and groom an internal candidate to move into a senior-level leadership position in a health care organization such as CEO, COO, and CFO. Instructions Consider the scenario above and imagine that your audience is a group of department managers. Write an executive summary that introduces the topics in an introductory paragraph and then describes the content to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deliver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in each of the three sessions in detail. Each session description should be two pages in length (six total pages plus cover page). Your work will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measur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gainst the following criteria: Identify, and elaborate upon, four reasons for maintaining accurate and objective employee records. Analyze the legal implications or requirements of a termination decision. (Make sure to reference specific statutes or laws that govern this area of employment law.) Analyze the ethical facets of a termination decision. (Make sure to reference an ethical framework to support your assertions or positions.) Recommend and justify a process to identify and groom a candidate for a senior-level position. Additional Requirements Resources: Use four sources to support your writing. Choose sources that are credible, relevant, and appropriate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S2NDe0MLQwMzJU0lEKTi0uzszPAykwrAUAUqHO0iwAAAA="/>
  </w:docVars>
  <w:rsids>
    <w:rsidRoot w:val="008666F7"/>
    <w:rsid w:val="000C1848"/>
    <w:rsid w:val="001361A6"/>
    <w:rsid w:val="002C5599"/>
    <w:rsid w:val="003C6F14"/>
    <w:rsid w:val="003D4FD7"/>
    <w:rsid w:val="004825CF"/>
    <w:rsid w:val="006A0C4F"/>
    <w:rsid w:val="006A0E9F"/>
    <w:rsid w:val="00723453"/>
    <w:rsid w:val="00752183"/>
    <w:rsid w:val="008666F7"/>
    <w:rsid w:val="00900C42"/>
    <w:rsid w:val="00964E27"/>
    <w:rsid w:val="00976660"/>
    <w:rsid w:val="00CB4436"/>
    <w:rsid w:val="00D9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02F7"/>
  <w15:chartTrackingRefBased/>
  <w15:docId w15:val="{D23D4864-B920-407B-8DD9-0326CB06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C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E9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0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E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E9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2T19:29:00Z</dcterms:created>
  <dcterms:modified xsi:type="dcterms:W3CDTF">2021-11-22T19:29:00Z</dcterms:modified>
</cp:coreProperties>
</file>